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253C3F" w14:textId="77777777" w:rsidR="00AF6EDA" w:rsidRPr="00D01214" w:rsidRDefault="00AF6EDA" w:rsidP="00AF6EDA">
      <w:pPr>
        <w:pStyle w:val="NoSpacing"/>
        <w:jc w:val="center"/>
        <w:rPr>
          <w:sz w:val="24"/>
          <w:szCs w:val="24"/>
        </w:rPr>
      </w:pPr>
      <w:r w:rsidRPr="00D01214">
        <w:rPr>
          <w:sz w:val="24"/>
          <w:szCs w:val="24"/>
        </w:rPr>
        <w:t>Oak Creek Club Homeowners Association</w:t>
      </w:r>
    </w:p>
    <w:p w14:paraId="6A853B70" w14:textId="77777777" w:rsidR="00AF6EDA" w:rsidRPr="00D01214" w:rsidRDefault="00AF6EDA" w:rsidP="00AF6EDA">
      <w:pPr>
        <w:pStyle w:val="NoSpacing"/>
        <w:jc w:val="center"/>
        <w:rPr>
          <w:sz w:val="24"/>
          <w:szCs w:val="24"/>
        </w:rPr>
      </w:pPr>
      <w:r w:rsidRPr="00D01214">
        <w:rPr>
          <w:sz w:val="24"/>
          <w:szCs w:val="24"/>
        </w:rPr>
        <w:t>14505 Mary Bowie Parkway</w:t>
      </w:r>
    </w:p>
    <w:p w14:paraId="14462FF3" w14:textId="77777777" w:rsidR="00AF6EDA" w:rsidRDefault="00AF6EDA" w:rsidP="00AF6EDA">
      <w:pPr>
        <w:pStyle w:val="NoSpacing"/>
        <w:jc w:val="center"/>
        <w:rPr>
          <w:sz w:val="24"/>
          <w:szCs w:val="24"/>
        </w:rPr>
      </w:pPr>
      <w:r w:rsidRPr="00D01214">
        <w:rPr>
          <w:sz w:val="24"/>
          <w:szCs w:val="24"/>
        </w:rPr>
        <w:t>Upper Marlboro MD, 20774</w:t>
      </w:r>
    </w:p>
    <w:p w14:paraId="63AA4535" w14:textId="77777777" w:rsidR="00AF6EDA" w:rsidRPr="00D01214" w:rsidRDefault="00AF6EDA" w:rsidP="00AF6EDA">
      <w:pPr>
        <w:pStyle w:val="NoSpacing"/>
        <w:jc w:val="center"/>
        <w:rPr>
          <w:sz w:val="24"/>
          <w:szCs w:val="24"/>
        </w:rPr>
      </w:pPr>
    </w:p>
    <w:p w14:paraId="162DEA7B" w14:textId="77777777" w:rsidR="00AF6EDA" w:rsidRPr="00D01214" w:rsidRDefault="00AF6EDA" w:rsidP="00AF6EDA">
      <w:pPr>
        <w:pStyle w:val="NoSpacing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Facilities </w:t>
      </w:r>
      <w:r w:rsidRPr="00D01214">
        <w:rPr>
          <w:b/>
          <w:bCs/>
          <w:sz w:val="24"/>
          <w:szCs w:val="24"/>
          <w:u w:val="single"/>
        </w:rPr>
        <w:t>Committee Meeting Agenda</w:t>
      </w:r>
    </w:p>
    <w:p w14:paraId="7A893D8F" w14:textId="4C96CE2B" w:rsidR="00AF6EDA" w:rsidRPr="00D01214" w:rsidRDefault="00AF6EDA" w:rsidP="00AF6EDA">
      <w:pPr>
        <w:pStyle w:val="NoSpacing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 T</w:t>
      </w:r>
      <w:r w:rsidR="00856FBF">
        <w:rPr>
          <w:b/>
          <w:bCs/>
          <w:sz w:val="24"/>
          <w:szCs w:val="24"/>
          <w:u w:val="single"/>
        </w:rPr>
        <w:t>uesday</w:t>
      </w:r>
      <w:r>
        <w:rPr>
          <w:b/>
          <w:bCs/>
          <w:sz w:val="24"/>
          <w:szCs w:val="24"/>
          <w:u w:val="single"/>
        </w:rPr>
        <w:t xml:space="preserve"> </w:t>
      </w:r>
      <w:r w:rsidR="00E01A2F">
        <w:rPr>
          <w:b/>
          <w:bCs/>
          <w:sz w:val="24"/>
          <w:szCs w:val="24"/>
          <w:u w:val="single"/>
        </w:rPr>
        <w:t>October 24</w:t>
      </w:r>
      <w:r>
        <w:rPr>
          <w:b/>
          <w:bCs/>
          <w:sz w:val="24"/>
          <w:szCs w:val="24"/>
          <w:u w:val="single"/>
        </w:rPr>
        <w:t xml:space="preserve">, </w:t>
      </w:r>
      <w:r w:rsidRPr="00D01214">
        <w:rPr>
          <w:b/>
          <w:bCs/>
          <w:sz w:val="24"/>
          <w:szCs w:val="24"/>
          <w:u w:val="single"/>
        </w:rPr>
        <w:t>202</w:t>
      </w:r>
      <w:r>
        <w:rPr>
          <w:b/>
          <w:bCs/>
          <w:sz w:val="24"/>
          <w:szCs w:val="24"/>
          <w:u w:val="single"/>
        </w:rPr>
        <w:t>3,</w:t>
      </w:r>
      <w:r w:rsidRPr="00D01214">
        <w:rPr>
          <w:b/>
          <w:bCs/>
          <w:sz w:val="24"/>
          <w:szCs w:val="24"/>
          <w:u w:val="single"/>
        </w:rPr>
        <w:t xml:space="preserve"> @ </w:t>
      </w:r>
      <w:r>
        <w:rPr>
          <w:b/>
          <w:bCs/>
          <w:sz w:val="24"/>
          <w:szCs w:val="24"/>
          <w:u w:val="single"/>
        </w:rPr>
        <w:t>6</w:t>
      </w:r>
      <w:r w:rsidRPr="00D01214">
        <w:rPr>
          <w:b/>
          <w:bCs/>
          <w:sz w:val="24"/>
          <w:szCs w:val="24"/>
          <w:u w:val="single"/>
        </w:rPr>
        <w:t>:</w:t>
      </w:r>
      <w:r>
        <w:rPr>
          <w:b/>
          <w:bCs/>
          <w:sz w:val="24"/>
          <w:szCs w:val="24"/>
          <w:u w:val="single"/>
        </w:rPr>
        <w:t>3</w:t>
      </w:r>
      <w:r w:rsidRPr="00D01214">
        <w:rPr>
          <w:b/>
          <w:bCs/>
          <w:sz w:val="24"/>
          <w:szCs w:val="24"/>
          <w:u w:val="single"/>
        </w:rPr>
        <w:t>0</w:t>
      </w:r>
      <w:r>
        <w:rPr>
          <w:b/>
          <w:bCs/>
          <w:sz w:val="24"/>
          <w:szCs w:val="24"/>
          <w:u w:val="single"/>
        </w:rPr>
        <w:t xml:space="preserve"> </w:t>
      </w:r>
      <w:r w:rsidRPr="00D01214">
        <w:rPr>
          <w:b/>
          <w:bCs/>
          <w:sz w:val="24"/>
          <w:szCs w:val="24"/>
          <w:u w:val="single"/>
        </w:rPr>
        <w:t>pm</w:t>
      </w:r>
    </w:p>
    <w:p w14:paraId="7E0B7EB9" w14:textId="77777777" w:rsidR="00AF6EDA" w:rsidRPr="00D01214" w:rsidRDefault="00AF6EDA" w:rsidP="00AF6EDA">
      <w:pPr>
        <w:pStyle w:val="NoSpacing"/>
        <w:jc w:val="center"/>
        <w:rPr>
          <w:b/>
          <w:bCs/>
          <w:sz w:val="24"/>
          <w:szCs w:val="24"/>
          <w:u w:val="single"/>
        </w:rPr>
      </w:pPr>
    </w:p>
    <w:p w14:paraId="1A096F14" w14:textId="77777777" w:rsidR="00AF6EDA" w:rsidRPr="00D01214" w:rsidRDefault="00AF6EDA" w:rsidP="00AF6EDA">
      <w:pPr>
        <w:pStyle w:val="NoSpacing"/>
        <w:jc w:val="center"/>
        <w:rPr>
          <w:b/>
          <w:bCs/>
          <w:sz w:val="24"/>
          <w:szCs w:val="24"/>
          <w:u w:val="single"/>
        </w:rPr>
      </w:pPr>
    </w:p>
    <w:p w14:paraId="76F70D15" w14:textId="77777777" w:rsidR="00AF6EDA" w:rsidRPr="00D01214" w:rsidRDefault="00AF6EDA" w:rsidP="00AF6EDA">
      <w:pPr>
        <w:pStyle w:val="NoSpacing"/>
        <w:rPr>
          <w:sz w:val="24"/>
          <w:szCs w:val="24"/>
        </w:rPr>
      </w:pPr>
      <w:r w:rsidRPr="00D01214">
        <w:rPr>
          <w:sz w:val="24"/>
          <w:szCs w:val="24"/>
        </w:rPr>
        <w:t xml:space="preserve">Call To Order: </w:t>
      </w:r>
      <w:r>
        <w:rPr>
          <w:sz w:val="24"/>
          <w:szCs w:val="24"/>
        </w:rPr>
        <w:t>6</w:t>
      </w:r>
      <w:r w:rsidRPr="00D01214">
        <w:rPr>
          <w:sz w:val="24"/>
          <w:szCs w:val="24"/>
        </w:rPr>
        <w:t>:</w:t>
      </w:r>
      <w:r>
        <w:rPr>
          <w:sz w:val="24"/>
          <w:szCs w:val="24"/>
        </w:rPr>
        <w:t>3</w:t>
      </w:r>
      <w:r w:rsidRPr="00D01214">
        <w:rPr>
          <w:sz w:val="24"/>
          <w:szCs w:val="24"/>
        </w:rPr>
        <w:t>0</w:t>
      </w:r>
      <w:r>
        <w:rPr>
          <w:sz w:val="24"/>
          <w:szCs w:val="24"/>
        </w:rPr>
        <w:t xml:space="preserve"> </w:t>
      </w:r>
      <w:r w:rsidRPr="00D01214">
        <w:rPr>
          <w:sz w:val="24"/>
          <w:szCs w:val="24"/>
        </w:rPr>
        <w:t>p</w:t>
      </w:r>
      <w:r>
        <w:rPr>
          <w:sz w:val="24"/>
          <w:szCs w:val="24"/>
        </w:rPr>
        <w:t>m</w:t>
      </w:r>
    </w:p>
    <w:p w14:paraId="7EBDCF05" w14:textId="77777777" w:rsidR="00AF6EDA" w:rsidRPr="00D01214" w:rsidRDefault="00AF6EDA" w:rsidP="00AF6EDA">
      <w:pPr>
        <w:pStyle w:val="NoSpacing"/>
        <w:rPr>
          <w:sz w:val="24"/>
          <w:szCs w:val="24"/>
        </w:rPr>
      </w:pPr>
    </w:p>
    <w:p w14:paraId="52BBDE56" w14:textId="77777777" w:rsidR="00AF6EDA" w:rsidRPr="00D01214" w:rsidRDefault="00AF6EDA" w:rsidP="00AF6EDA">
      <w:pPr>
        <w:pStyle w:val="NoSpacing"/>
        <w:rPr>
          <w:b/>
          <w:bCs/>
          <w:sz w:val="24"/>
          <w:szCs w:val="24"/>
          <w:u w:val="single"/>
        </w:rPr>
      </w:pPr>
      <w:r w:rsidRPr="00D01214">
        <w:rPr>
          <w:b/>
          <w:bCs/>
          <w:sz w:val="24"/>
          <w:szCs w:val="24"/>
          <w:u w:val="single"/>
        </w:rPr>
        <w:t>Establish Minute Taker:</w:t>
      </w:r>
      <w:r>
        <w:rPr>
          <w:b/>
          <w:bCs/>
          <w:sz w:val="24"/>
          <w:szCs w:val="24"/>
          <w:u w:val="single"/>
        </w:rPr>
        <w:t xml:space="preserve"> Secretary</w:t>
      </w:r>
    </w:p>
    <w:p w14:paraId="0C4D7C43" w14:textId="77777777" w:rsidR="00AF6EDA" w:rsidRPr="00D01214" w:rsidRDefault="00AF6EDA" w:rsidP="00AF6EDA">
      <w:pPr>
        <w:pStyle w:val="NoSpacing"/>
        <w:rPr>
          <w:b/>
          <w:bCs/>
          <w:sz w:val="24"/>
          <w:szCs w:val="24"/>
          <w:u w:val="single"/>
        </w:rPr>
      </w:pPr>
    </w:p>
    <w:p w14:paraId="13A4C2DA" w14:textId="77777777" w:rsidR="00AF6EDA" w:rsidRDefault="00AF6EDA" w:rsidP="00AF6EDA">
      <w:pPr>
        <w:pStyle w:val="NoSpacing"/>
        <w:rPr>
          <w:sz w:val="24"/>
          <w:szCs w:val="24"/>
        </w:rPr>
      </w:pPr>
      <w:r w:rsidRPr="00D01214">
        <w:rPr>
          <w:b/>
          <w:bCs/>
          <w:sz w:val="24"/>
          <w:szCs w:val="24"/>
          <w:u w:val="single"/>
        </w:rPr>
        <w:t xml:space="preserve">Resident Forum: </w:t>
      </w:r>
      <w:r>
        <w:rPr>
          <w:b/>
          <w:bCs/>
          <w:sz w:val="24"/>
          <w:szCs w:val="24"/>
          <w:u w:val="single"/>
        </w:rPr>
        <w:t xml:space="preserve"> </w:t>
      </w:r>
      <w:r>
        <w:rPr>
          <w:sz w:val="24"/>
          <w:szCs w:val="24"/>
        </w:rPr>
        <w:t>25 minutes</w:t>
      </w:r>
    </w:p>
    <w:p w14:paraId="32D3D4A0" w14:textId="77777777" w:rsidR="00AF6EDA" w:rsidRDefault="00AF6EDA" w:rsidP="00AF6EDA">
      <w:pPr>
        <w:pStyle w:val="NoSpacing"/>
        <w:rPr>
          <w:sz w:val="24"/>
          <w:szCs w:val="24"/>
        </w:rPr>
      </w:pPr>
    </w:p>
    <w:p w14:paraId="0390D725" w14:textId="6EA3E58F" w:rsidR="00AF6EDA" w:rsidRPr="006D607C" w:rsidRDefault="00AF6EDA" w:rsidP="00AF6EDA">
      <w:pPr>
        <w:pStyle w:val="NoSpacing"/>
        <w:rPr>
          <w:b/>
          <w:bCs/>
          <w:sz w:val="24"/>
          <w:szCs w:val="24"/>
        </w:rPr>
      </w:pPr>
      <w:r w:rsidRPr="002E6E76">
        <w:rPr>
          <w:b/>
          <w:bCs/>
          <w:sz w:val="24"/>
          <w:szCs w:val="24"/>
          <w:u w:val="single"/>
        </w:rPr>
        <w:t>Approve Meeting Minutes</w:t>
      </w:r>
      <w:r>
        <w:rPr>
          <w:b/>
          <w:bCs/>
          <w:sz w:val="24"/>
          <w:szCs w:val="24"/>
        </w:rPr>
        <w:t xml:space="preserve">: </w:t>
      </w:r>
      <w:r w:rsidR="00856FBF">
        <w:rPr>
          <w:b/>
          <w:bCs/>
          <w:sz w:val="24"/>
          <w:szCs w:val="24"/>
        </w:rPr>
        <w:t>September</w:t>
      </w:r>
      <w:r>
        <w:rPr>
          <w:b/>
          <w:bCs/>
          <w:sz w:val="24"/>
          <w:szCs w:val="24"/>
        </w:rPr>
        <w:t xml:space="preserve"> 2023 Meeting Minutes</w:t>
      </w:r>
    </w:p>
    <w:p w14:paraId="669A51D3" w14:textId="77777777" w:rsidR="00AF6EDA" w:rsidRDefault="00AF6EDA" w:rsidP="00AF6EDA">
      <w:pPr>
        <w:pStyle w:val="NoSpacing"/>
        <w:rPr>
          <w:sz w:val="24"/>
          <w:szCs w:val="24"/>
        </w:rPr>
      </w:pPr>
    </w:p>
    <w:p w14:paraId="4941EC03" w14:textId="77777777" w:rsidR="00AF6EDA" w:rsidRPr="00E4391D" w:rsidRDefault="00AF6EDA" w:rsidP="00AF6EDA">
      <w:pPr>
        <w:pStyle w:val="NoSpacing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Old Business</w:t>
      </w:r>
      <w:r w:rsidRPr="00E4391D">
        <w:rPr>
          <w:b/>
          <w:bCs/>
          <w:sz w:val="24"/>
          <w:szCs w:val="24"/>
          <w:u w:val="single"/>
        </w:rPr>
        <w:t>:</w:t>
      </w:r>
    </w:p>
    <w:p w14:paraId="2A03EBB3" w14:textId="48259BC0" w:rsidR="00AF6EDA" w:rsidRDefault="00AF6EDA" w:rsidP="00AF6EDA">
      <w:pPr>
        <w:pStyle w:val="NoSpacing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Discuss </w:t>
      </w:r>
      <w:r w:rsidR="005E385F">
        <w:rPr>
          <w:sz w:val="24"/>
          <w:szCs w:val="24"/>
        </w:rPr>
        <w:t>communit</w:t>
      </w:r>
      <w:r w:rsidR="00C2413E">
        <w:rPr>
          <w:sz w:val="24"/>
          <w:szCs w:val="24"/>
        </w:rPr>
        <w:t xml:space="preserve">y Survey regarding the </w:t>
      </w:r>
      <w:r w:rsidR="0093039C">
        <w:rPr>
          <w:sz w:val="24"/>
          <w:szCs w:val="24"/>
        </w:rPr>
        <w:t>facilities.</w:t>
      </w:r>
      <w:r w:rsidR="00C2413E">
        <w:rPr>
          <w:sz w:val="24"/>
          <w:szCs w:val="24"/>
        </w:rPr>
        <w:t xml:space="preserve"> </w:t>
      </w:r>
    </w:p>
    <w:p w14:paraId="5E75EDA1" w14:textId="0925ADA8" w:rsidR="00AF6EDA" w:rsidRDefault="00833719" w:rsidP="00AF6EDA">
      <w:pPr>
        <w:pStyle w:val="NoSpacing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iscuss outcome of site visit.</w:t>
      </w:r>
    </w:p>
    <w:p w14:paraId="14B1E5F9" w14:textId="1D4F6EDE" w:rsidR="004D123F" w:rsidRPr="001F7401" w:rsidRDefault="004D123F" w:rsidP="00AF6EDA">
      <w:pPr>
        <w:pStyle w:val="NoSpacing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Review final Tennis Court Rules and Vote for Board </w:t>
      </w:r>
      <w:r w:rsidR="00960576">
        <w:rPr>
          <w:sz w:val="24"/>
          <w:szCs w:val="24"/>
        </w:rPr>
        <w:t>Recommendation</w:t>
      </w:r>
    </w:p>
    <w:p w14:paraId="12E5D2FF" w14:textId="77777777" w:rsidR="00AF6EDA" w:rsidRPr="00E6627F" w:rsidRDefault="00AF6EDA" w:rsidP="00AF6EDA">
      <w:pPr>
        <w:pStyle w:val="NoSpacing"/>
        <w:ind w:left="720"/>
        <w:rPr>
          <w:sz w:val="24"/>
          <w:szCs w:val="24"/>
        </w:rPr>
      </w:pPr>
    </w:p>
    <w:p w14:paraId="15DC3637" w14:textId="77777777" w:rsidR="00AF6EDA" w:rsidRPr="009E1AFE" w:rsidRDefault="00AF6EDA" w:rsidP="00AF6EDA">
      <w:pPr>
        <w:pStyle w:val="NoSpacing"/>
        <w:rPr>
          <w:b/>
          <w:bCs/>
          <w:sz w:val="24"/>
          <w:szCs w:val="24"/>
          <w:u w:val="single"/>
        </w:rPr>
      </w:pPr>
      <w:r w:rsidRPr="009E1AFE">
        <w:rPr>
          <w:b/>
          <w:bCs/>
          <w:sz w:val="24"/>
          <w:szCs w:val="24"/>
          <w:u w:val="single"/>
        </w:rPr>
        <w:t xml:space="preserve">New Business: </w:t>
      </w:r>
    </w:p>
    <w:p w14:paraId="14897596" w14:textId="0959BAAC" w:rsidR="00AF6EDA" w:rsidRDefault="0093039C" w:rsidP="00AF6EDA">
      <w:pPr>
        <w:pStyle w:val="NoSpacing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onfirm 2024 meeting dates. </w:t>
      </w:r>
    </w:p>
    <w:p w14:paraId="7870ADD7" w14:textId="77777777" w:rsidR="00AF6EDA" w:rsidRPr="00DC7F26" w:rsidRDefault="00AF6EDA" w:rsidP="00AF6EDA">
      <w:pPr>
        <w:spacing w:after="0"/>
        <w:rPr>
          <w:rFonts w:cstheme="minorHAnsi"/>
          <w:sz w:val="24"/>
          <w:szCs w:val="24"/>
        </w:rPr>
      </w:pPr>
    </w:p>
    <w:p w14:paraId="15CA13B5" w14:textId="77777777" w:rsidR="00AF6EDA" w:rsidRPr="00FE68FC" w:rsidRDefault="00AF6EDA" w:rsidP="00AF6EDA">
      <w:pPr>
        <w:spacing w:after="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Adjournment: 8:00pm</w:t>
      </w:r>
    </w:p>
    <w:p w14:paraId="0462D150" w14:textId="77777777" w:rsidR="00AF6EDA" w:rsidRPr="00FE68FC" w:rsidRDefault="00AF6EDA" w:rsidP="00AF6EDA">
      <w:pPr>
        <w:rPr>
          <w:b/>
          <w:bCs/>
        </w:rPr>
      </w:pPr>
    </w:p>
    <w:p w14:paraId="5E049346" w14:textId="77777777" w:rsidR="00AF6EDA" w:rsidRPr="00D01214" w:rsidRDefault="00AF6EDA" w:rsidP="00AF6EDA">
      <w:pPr>
        <w:pStyle w:val="NoSpacing"/>
        <w:rPr>
          <w:sz w:val="24"/>
          <w:szCs w:val="24"/>
        </w:rPr>
      </w:pPr>
      <w:r w:rsidRPr="00D01214">
        <w:rPr>
          <w:sz w:val="24"/>
          <w:szCs w:val="24"/>
        </w:rPr>
        <w:t xml:space="preserve"> </w:t>
      </w:r>
    </w:p>
    <w:p w14:paraId="7092BA85" w14:textId="77777777" w:rsidR="00AF6EDA" w:rsidRDefault="00AF6EDA" w:rsidP="00AF6EDA"/>
    <w:p w14:paraId="480A7534" w14:textId="77777777" w:rsidR="00AF6EDA" w:rsidRDefault="00AF6EDA" w:rsidP="00AF6EDA"/>
    <w:p w14:paraId="543F3384" w14:textId="77777777" w:rsidR="00AF6EDA" w:rsidRDefault="00AF6EDA" w:rsidP="00AF6EDA"/>
    <w:p w14:paraId="6840FBF7" w14:textId="77777777" w:rsidR="000B0E4E" w:rsidRDefault="000B0E4E"/>
    <w:sectPr w:rsidR="000B0E4E" w:rsidSect="00D846E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F55AD5" w14:textId="77777777" w:rsidR="004877D2" w:rsidRDefault="004877D2" w:rsidP="007D0FF6">
      <w:pPr>
        <w:spacing w:after="0" w:line="240" w:lineRule="auto"/>
      </w:pPr>
      <w:r>
        <w:separator/>
      </w:r>
    </w:p>
  </w:endnote>
  <w:endnote w:type="continuationSeparator" w:id="0">
    <w:p w14:paraId="349E3D2C" w14:textId="77777777" w:rsidR="004877D2" w:rsidRDefault="004877D2" w:rsidP="007D0F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06E78" w14:textId="77777777" w:rsidR="007D0FF6" w:rsidRDefault="007D0F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B033D" w14:textId="77777777" w:rsidR="007D0FF6" w:rsidRDefault="007D0FF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252AB" w14:textId="77777777" w:rsidR="007D0FF6" w:rsidRDefault="007D0F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30AD0A" w14:textId="77777777" w:rsidR="004877D2" w:rsidRDefault="004877D2" w:rsidP="007D0FF6">
      <w:pPr>
        <w:spacing w:after="0" w:line="240" w:lineRule="auto"/>
      </w:pPr>
      <w:r>
        <w:separator/>
      </w:r>
    </w:p>
  </w:footnote>
  <w:footnote w:type="continuationSeparator" w:id="0">
    <w:p w14:paraId="19F9E9FA" w14:textId="77777777" w:rsidR="004877D2" w:rsidRDefault="004877D2" w:rsidP="007D0F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540F5" w14:textId="77777777" w:rsidR="007D0FF6" w:rsidRDefault="007D0F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F4A28" w14:textId="210E0363" w:rsidR="007D0FF6" w:rsidRDefault="007D0FF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E1123" w14:textId="77777777" w:rsidR="007D0FF6" w:rsidRDefault="007D0F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03073"/>
    <w:multiLevelType w:val="hybridMultilevel"/>
    <w:tmpl w:val="CF14C9E6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643A4F64"/>
    <w:multiLevelType w:val="hybridMultilevel"/>
    <w:tmpl w:val="DF9C2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6896869">
    <w:abstractNumId w:val="1"/>
  </w:num>
  <w:num w:numId="2" w16cid:durableId="2158224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yMDGysLA0NrEwMTdW0lEKTi0uzszPAykwrgUAFsVwKCwAAAA="/>
  </w:docVars>
  <w:rsids>
    <w:rsidRoot w:val="00AF6EDA"/>
    <w:rsid w:val="0003255C"/>
    <w:rsid w:val="000B0E4E"/>
    <w:rsid w:val="001A2B7C"/>
    <w:rsid w:val="002C3A18"/>
    <w:rsid w:val="003A4FD5"/>
    <w:rsid w:val="004877D2"/>
    <w:rsid w:val="004D123F"/>
    <w:rsid w:val="005E385F"/>
    <w:rsid w:val="00721E7D"/>
    <w:rsid w:val="007D0FF6"/>
    <w:rsid w:val="00833719"/>
    <w:rsid w:val="00856FBF"/>
    <w:rsid w:val="0093039C"/>
    <w:rsid w:val="00960576"/>
    <w:rsid w:val="00AF6EDA"/>
    <w:rsid w:val="00C2413E"/>
    <w:rsid w:val="00D0480E"/>
    <w:rsid w:val="00DC28B9"/>
    <w:rsid w:val="00E01A2F"/>
    <w:rsid w:val="00E33CC5"/>
    <w:rsid w:val="00F96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444AF3"/>
  <w15:chartTrackingRefBased/>
  <w15:docId w15:val="{369AB630-FD72-4362-A5EC-C0944A644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EDA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F6EDA"/>
    <w:pPr>
      <w:spacing w:after="0" w:line="240" w:lineRule="auto"/>
    </w:pPr>
    <w:rPr>
      <w:kern w:val="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7D0F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0FF6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7D0F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0FF6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s Stevenson</dc:creator>
  <cp:keywords/>
  <dc:description/>
  <cp:lastModifiedBy>Alexis Stevenson</cp:lastModifiedBy>
  <cp:revision>6</cp:revision>
  <dcterms:created xsi:type="dcterms:W3CDTF">2023-10-18T15:59:00Z</dcterms:created>
  <dcterms:modified xsi:type="dcterms:W3CDTF">2023-10-20T18:04:00Z</dcterms:modified>
</cp:coreProperties>
</file>